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p>
    <w:bookmarkStart w:id="20" w:name="Xed23f5429a1045261cc897bbd5d647ed5adb25c"/>
    <w:p>
      <w:pPr>
        <w:pStyle w:val="Heading1"/>
      </w:pPr>
      <w:r>
        <w:t xml:space="preserve">Cover Letter for Physiotherapist Position</w:t>
      </w:r>
    </w:p>
    <w:p>
      <w:pPr>
        <w:pStyle w:val="FirstParagraph"/>
      </w:pPr>
      <w:r>
        <w:t xml:space="preserve">Dear [Hiring Manager's Name],</w:t>
      </w:r>
    </w:p>
    <w:p>
      <w:pPr>
        <w:pStyle w:val="BodyText"/>
      </w:pPr>
      <w:r>
        <w:t xml:space="preserve">I am writing to express my enthusiastic interest in the Physiotherapist position at [Hospital/Clinic Name] in India New Delhi. As a dedicated and experienced physiotherapist with a passion for improving patients' quality of life, I am eager to contribute my skills and expertise to your esteemed institution. My background in [specific area of physiotherapy, e.g., orthopedic rehabilitation, sports therapy, or pediatric care] aligns perfectly with the needs of a dynamic healthcare environment like India New Delhi, where the demand for skilled physiotherapists is growing rapidly.</w:t>
      </w:r>
    </w:p>
    <w:p>
      <w:pPr>
        <w:pStyle w:val="BodyText"/>
      </w:pPr>
      <w:r>
        <w:t xml:space="preserve">Having completed my Bachelor’s and Master’s degrees in Physiotherapy from [University Name] in India, I have developed a strong foundation in anatomy, physiology, and therapeutic techniques. Over the past [X years], I have worked as a practicing physiotherapist at [Previous Workplace/Institution], where I provided personalized care to patients of all ages. My experience includes conducting comprehensive assessments, designing tailored rehabilitation programs, and utilizing evidence-based practices to address musculoskeletal, neurological, and cardiopulmonary conditions. In India New Delhi, where urbanization has led to an increase in lifestyle-related health issues such as obesity and chronic pain, my focus on holistic care has been instrumental in helping patients achieve long-term recovery.</w:t>
      </w:r>
    </w:p>
    <w:p>
      <w:pPr>
        <w:pStyle w:val="BodyText"/>
      </w:pPr>
      <w:r>
        <w:t xml:space="preserve">One of the key strengths I bring to the role is my ability to adapt treatment plans according to individual patient needs. For instance, while working at [Previous Workplace], I collaborated with a multidisciplinary team to develop a community-based program for elderly patients suffering from mobility impairments. This initiative not only improved their physical function but also enhanced their mental well-being through group therapy sessions and educational workshops. Such experiences have reinforced my belief that physiotherapy is not just about treating injuries but also about empowering patients to lead active, independent lives.</w:t>
      </w:r>
    </w:p>
    <w:p>
      <w:pPr>
        <w:pStyle w:val="BodyText"/>
      </w:pPr>
      <w:r>
        <w:t xml:space="preserve">In India New Delhi, where the healthcare landscape is evolving rapidly with advancements in technology and a growing emphasis on preventive care, I am committed to staying at the forefront of innovation. I regularly attend workshops and seminars on emerging techniques such as dry needling, electrotherapy, and tele-rehabilitation. My proficiency in using digital tools like [specific software or devices] has allowed me to provide remote consultations and track patient progress efficiently—a critical skill in today’s fast-paced medical environment.</w:t>
      </w:r>
    </w:p>
    <w:p>
      <w:pPr>
        <w:pStyle w:val="BodyText"/>
      </w:pPr>
      <w:r>
        <w:t xml:space="preserve">What draws me to your organization is its reputation for excellence and its commitment to patient-centered care. I admire how [Hospital/Clinic Name] prioritizes both clinical outcomes and the emotional well-being of patients, a philosophy that resonates deeply with my own values. In India New Delhi, where cultural diversity shapes patient expectations, I have developed strong communication skills to build trust and rapport with individuals from various backgrounds. My ability to explain complex medical concepts in simple terms ensures that patients feel informed and involved in their treatment journey.</w:t>
      </w:r>
    </w:p>
    <w:p>
      <w:pPr>
        <w:pStyle w:val="BodyText"/>
      </w:pPr>
      <w:r>
        <w:t xml:space="preserve">Furthermore, I am particularly drawn to the opportunity to work in India New Delhi because of its unique challenges and opportunities. The city’s bustling lifestyle, high levels of pollution, and sedentary habits have created a pressing need for physiotherapists who can address conditions like musculoskeletal pain, postural disorders, and chronic fatigue. My experience in managing these issues has equipped me to contribute meaningfully to your team. I am also eager to collaborate with local healthcare professionals to advocate for preventive care initiatives that promote physical fitness and wellness among the community.</w:t>
      </w:r>
    </w:p>
    <w:p>
      <w:pPr>
        <w:pStyle w:val="BodyText"/>
      </w:pPr>
      <w:r>
        <w:t xml:space="preserve">I am confident that my combination of clinical expertise, compassionate approach, and dedication to continuous learning will make me a valuable asset to [Hospital/Clinic Name]. I would welcome the opportunity to discuss how my background and vision align with your goals. Thank you for considering my application. I look forward to the possibility of contributing to the success of your organization while supporting patients in achieving their health objectives in India New Delh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dc:title>
  <dc:creator/>
  <dc:language>en</dc:language>
  <cp:keywords/>
  <dcterms:created xsi:type="dcterms:W3CDTF">2026-07-23T20:26:35Z</dcterms:created>
  <dcterms:modified xsi:type="dcterms:W3CDTF">2026-07-23T20:26:35Z</dcterms:modified>
</cp:coreProperties>
</file>

<file path=docProps/custom.xml><?xml version="1.0" encoding="utf-8"?>
<Properties xmlns="http://schemas.openxmlformats.org/officeDocument/2006/custom-properties" xmlns:vt="http://schemas.openxmlformats.org/officeDocument/2006/docPropsVTypes"/>
</file>